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</w:t>
      </w:r>
      <w:r>
        <w:t xml:space="preserve">benchmark</w:t>
      </w:r>
      <w:r>
        <w:t xml:space="preserve">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</w:t>
      </w:r>
      <w:r>
        <w:t xml:space="preserve">sampling distribution of means</w:t>
      </w:r>
      <w:r>
        <w:t xml:space="preserve">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tandard error of sample mean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</w:t>
      </w:r>
      <w:r>
        <w:t xml:space="preserve">There is a 95% probability that the true mean is in this interval.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</w:t>
      </w:r>
      <w:r>
        <w:t xml:space="preserve">The 95% CI for the population mean from sample A is 272.8 ± 28.5</w:t>
      </w:r>
      <w:r>
        <w:t xml:space="preserve">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</w:t>
      </w:r>
      <w:r>
        <w:t xml:space="preserve">Finding an effect that isn’t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</w:t>
      </w:r>
      <w:r>
        <w:t xml:space="preserve">Missing an effect that is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5-06T15:46:44Z</dcterms:created>
  <dcterms:modified xsi:type="dcterms:W3CDTF">2025-05-06T15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